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B92E5E">
      <w:pPr>
        <w:pStyle w:val="Name"/>
        <w:spacing w:after="60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401D57D6" w14:textId="65E6EAEC" w:rsidR="00260B4B" w:rsidRPr="00B92E5E" w:rsidRDefault="00260B4B" w:rsidP="00B92E5E">
      <w:pPr>
        <w:pStyle w:val="ContactInfo"/>
        <w:spacing w:after="0" w:line="36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</w:t>
      </w: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6D725D84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="00930463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</w:t>
      </w:r>
      <w:r w:rsidRPr="001375BB">
        <w:rPr>
          <w:rFonts w:ascii="Times New Roman" w:hAnsi="Times New Roman"/>
          <w:sz w:val="22"/>
          <w:szCs w:val="22"/>
        </w:rPr>
        <w:t xml:space="preserve">Jan. 2021 – </w:t>
      </w:r>
      <w:r w:rsidR="00920E10">
        <w:rPr>
          <w:rFonts w:ascii="Times New Roman" w:hAnsi="Times New Roman"/>
          <w:sz w:val="22"/>
          <w:szCs w:val="22"/>
        </w:rPr>
        <w:t>Ongoing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7A815EE8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lastRenderedPageBreak/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1B2C4228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3E7D4E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5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5A6FAB38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860B99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9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6180F8BF" w:rsidR="00627372" w:rsidRPr="00860B99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,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Ward, R., Tang, Q., &amp; Du, S. (2025), “Neural 3D Face Shape Stylization Based on Single Style Template via Weakly Supervised Learning”, 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IEEE Transactions on Visualization and Computer Graphics (TVCG)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.       (SCI Journal,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: 4.7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9F2A381" w14:textId="7390FF5B" w:rsidR="0078757D" w:rsidRPr="00860B99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Liu, W., Hopkins, A. M., </w:t>
      </w:r>
      <w:r w:rsidRPr="00860B99">
        <w:rPr>
          <w:rFonts w:ascii="Times New Roman" w:hAnsi="Times New Roman" w:cs="Times New Roman"/>
          <w:b/>
          <w:bCs/>
          <w:color w:val="222222"/>
          <w:sz w:val="22"/>
          <w:szCs w:val="22"/>
          <w:shd w:val="clear" w:color="auto" w:fill="FFFFFF"/>
        </w:rPr>
        <w:t>Yan, P.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, Du, S., Luyt, L. G., Li, Y., &amp; Hou, J. (202</w:t>
      </w:r>
      <w:r w:rsidR="005169A3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3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)</w:t>
      </w:r>
      <w:r w:rsidR="0088238E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,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“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Can 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M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achine 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L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earning ‘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T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ransform’ 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P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eptides/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P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eptidomimetics into 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S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mall </w:t>
      </w:r>
      <w:r w:rsidR="008A64CC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M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olecules? A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C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ase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S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tudy with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G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hrelin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R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 xml:space="preserve">eceptor 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L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igands</w:t>
      </w:r>
      <w:r w:rsidR="00865F9A"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”,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 </w:t>
      </w:r>
      <w:r w:rsidRPr="00860B99">
        <w:rPr>
          <w:rFonts w:ascii="Times New Roman" w:hAnsi="Times New Roman" w:cs="Times New Roman"/>
          <w:i/>
          <w:iCs/>
          <w:color w:val="222222"/>
          <w:sz w:val="22"/>
          <w:szCs w:val="22"/>
          <w:shd w:val="clear" w:color="auto" w:fill="FFFFFF"/>
        </w:rPr>
        <w:t>Molecular Diversity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, 1-17.     (</w:t>
      </w:r>
      <w:r w:rsidR="001D70CD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SCI Journal, </w:t>
      </w:r>
      <w:r w:rsidR="00D46BE2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</w:t>
      </w:r>
      <w:r w:rsidRPr="00860B99">
        <w:rPr>
          <w:rFonts w:ascii="Times New Roman" w:hAnsi="Times New Roman" w:cs="Times New Roman"/>
          <w:color w:val="222222"/>
          <w:sz w:val="22"/>
          <w:szCs w:val="22"/>
          <w:u w:val="single"/>
          <w:shd w:val="clear" w:color="auto" w:fill="FFFFFF"/>
        </w:rPr>
        <w:t>F: 3.364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)</w:t>
      </w:r>
    </w:p>
    <w:p w14:paraId="4CA58F40" w14:textId="736CF6DE" w:rsidR="0002389B" w:rsidRPr="00860B99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,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Choudhury, S.</w:t>
      </w:r>
      <w:r w:rsidR="00711899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1)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“Deep Q-Learning Enabled Joint Optimization of Mobile Edge Computing Multi-Level Task Offloading”, 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Elsevier Computer Communications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   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SCI Journal,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: 3.923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1826800" w14:textId="22E45FC4" w:rsidR="000F533D" w:rsidRPr="00860B99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, P.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vertAlign w:val="superscript"/>
        </w:rPr>
        <w:t>C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ul, A.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 xml:space="preserve"> 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vertAlign w:val="superscript"/>
        </w:rPr>
        <w:t>C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Yang, Y., Zhang, H., Du, S</w:t>
      </w:r>
      <w:r w:rsidR="005C0A3B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&amp; Wu, J.</w:t>
      </w:r>
      <w:r w:rsidR="00711899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1)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“Non-Iterative </w:t>
      </w:r>
      <w:r w:rsidR="00711899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line Sequential Learning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Strategy for </w:t>
      </w:r>
      <w:r w:rsidR="00711899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utoencoder and Classifier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”, 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Springer Neural Computing and Applications.      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SCI Journal,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: 6.106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</w:p>
    <w:p w14:paraId="040CDFE4" w14:textId="5425296A" w:rsidR="00847065" w:rsidRPr="00860B99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assone, J.,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Yan,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Simpson, M., </w:t>
      </w:r>
      <w:proofErr w:type="spellStart"/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Mendhe</w:t>
      </w:r>
      <w:proofErr w:type="spellEnd"/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C., Mago, V., &amp; Choudhury, S.</w:t>
      </w:r>
      <w:r w:rsidR="0000209E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0)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“</w:t>
      </w:r>
      <w:r w:rsidR="0000209E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Utilizing Deep Learning and Graph Mining to Identify Drug Use on Twitter Data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”. </w:t>
      </w:r>
      <w:r w:rsidRPr="00860B99">
        <w:rPr>
          <w:rFonts w:ascii="Times New Roman" w:hAnsi="Times New Roman" w:cs="Times New Roman"/>
          <w:i/>
          <w:iCs/>
          <w:color w:val="222222"/>
          <w:sz w:val="22"/>
          <w:szCs w:val="22"/>
          <w:shd w:val="clear" w:color="auto" w:fill="FFFFFF"/>
        </w:rPr>
        <w:t>BMC Medical Informatics and Decision Making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, </w:t>
      </w:r>
      <w:r w:rsidRPr="00860B99">
        <w:rPr>
          <w:rFonts w:ascii="Times New Roman" w:hAnsi="Times New Roman" w:cs="Times New Roman"/>
          <w:i/>
          <w:iCs/>
          <w:color w:val="222222"/>
          <w:sz w:val="22"/>
          <w:szCs w:val="22"/>
          <w:shd w:val="clear" w:color="auto" w:fill="FFFFFF"/>
        </w:rPr>
        <w:t>20</w:t>
      </w:r>
      <w:r w:rsidRPr="00860B99">
        <w:rPr>
          <w:rFonts w:ascii="Times New Roman" w:hAnsi="Times New Roman" w:cs="Times New Roman"/>
          <w:color w:val="222222"/>
          <w:sz w:val="22"/>
          <w:szCs w:val="22"/>
          <w:shd w:val="clear" w:color="auto" w:fill="FFFFFF"/>
        </w:rPr>
        <w:t>(11), 1-15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    (SCI Journal, </w:t>
      </w:r>
      <w:r w:rsidR="00EA5526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: 3.546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EB998F3" w14:textId="0E92B441" w:rsidR="00AE5BB2" w:rsidRPr="00860B99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</w:t>
      </w:r>
      <w:r w:rsidR="00800311"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,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Al-</w:t>
      </w:r>
      <w:proofErr w:type="spellStart"/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urjman</w:t>
      </w:r>
      <w:proofErr w:type="spellEnd"/>
      <w:r w:rsidR="005D7C58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., Al-</w:t>
      </w:r>
      <w:proofErr w:type="spellStart"/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qily</w:t>
      </w:r>
      <w:proofErr w:type="spellEnd"/>
      <w:r w:rsidR="005D7C58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., &amp; Choudhury</w:t>
      </w:r>
      <w:r w:rsidR="005D7C58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.</w:t>
      </w:r>
      <w:r w:rsidR="0088238E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0),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“An Energy-Efficient Topology Control Algorithm for Optimizing the Lifetime of Wireless Ad-hoc IoT Networks in 5G and B5G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</w:rPr>
        <w:t>”</w:t>
      </w:r>
      <w:r w:rsidRPr="00860B99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. 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Computer Communications. </w:t>
      </w:r>
      <w:r w:rsidR="00F56677" w:rsidRPr="00860B99">
        <w:rPr>
          <w:rFonts w:ascii="Times New Roman" w:hAnsi="Times New Roman" w:cs="Times New Roman"/>
          <w:color w:val="000000" w:themeColor="text1"/>
          <w:sz w:val="22"/>
          <w:szCs w:val="22"/>
        </w:rPr>
        <w:t>Elsevier.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</w:rPr>
        <w:t xml:space="preserve">    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SCI Journal, </w:t>
      </w:r>
      <w:r w:rsidR="00EA5526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: 3.</w:t>
      </w:r>
      <w:r w:rsidR="00847065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923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7048DE" w14:textId="79070D2E" w:rsidR="00DA2116" w:rsidRPr="00860B99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</w:t>
      </w:r>
      <w:r w:rsidR="00800311"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,</w:t>
      </w:r>
      <w:r w:rsidRPr="00860B99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Choudhury</w:t>
      </w:r>
      <w:r w:rsidR="005D7C58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S., &amp; Wei</w:t>
      </w:r>
      <w:r w:rsidR="005D7C58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R.</w:t>
      </w:r>
      <w:r w:rsidR="0088238E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(</w:t>
      </w:r>
      <w:r w:rsidR="00676C2F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2020</w:t>
      </w:r>
      <w:r w:rsidR="0088238E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),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. Intelligent and Cognitive Techniques for Internet of Things, IEEE Access Journal.       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SCI Journal, </w:t>
      </w:r>
      <w:r w:rsidR="00EA5526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: </w:t>
      </w:r>
      <w:r w:rsidR="00847065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5.456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6C76B561" w14:textId="649CFBDF" w:rsidR="00BE357C" w:rsidRPr="00860B99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</w:pPr>
      <w:r w:rsidRPr="00860B99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lastRenderedPageBreak/>
        <w:t>Yan, P.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Feng, Y.</w:t>
      </w:r>
      <w:r w:rsidR="00917647"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18),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“Using Convolution and Deep Learning in </w:t>
      </w:r>
      <w:proofErr w:type="spellStart"/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omoku</w:t>
      </w:r>
      <w:proofErr w:type="spellEnd"/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ame Artificial Intelligence”. </w:t>
      </w:r>
      <w:r w:rsidRPr="00860B99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Modern Physics Letters A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28(03).     (SCI Journal, </w:t>
      </w:r>
      <w:r w:rsidR="00EA5526"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IF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: 1.367</w:t>
      </w:r>
      <w:r w:rsidRPr="00860B9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267C1B76" w14:textId="77777777" w:rsidR="00BE357C" w:rsidRPr="00BE357C" w:rsidRDefault="00BE357C" w:rsidP="00BE357C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860B99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*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, Ward, R., Tang, Q., &amp; Du, S., “Estimating Virtual Camera FOV to Reduce Perspective Shape Distortion in 2D-to-3D Face Reconstruction”. Accepted by</w:t>
      </w:r>
      <w:r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the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nternational Conference on Image Processing (ICIP)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. 2025.</w:t>
      </w:r>
    </w:p>
    <w:p w14:paraId="33C045C1" w14:textId="7144F51E" w:rsidR="00861D95" w:rsidRPr="00860B99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105D60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In </w:t>
      </w:r>
      <w:r w:rsidR="00C04959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Proceedings of the </w:t>
      </w:r>
      <w:r w:rsidR="006C3182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EEE/CVF Winter Conference on Applications of Computer Vision (WACV)</w:t>
      </w:r>
      <w:r w:rsidR="006C3182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. </w:t>
      </w:r>
      <w:r w:rsidR="00C270A0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2025. (</w:t>
      </w:r>
      <w:r w:rsidR="00105D60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Oral</w:t>
      </w:r>
      <w:r w:rsidR="009D4E26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;</w:t>
      </w:r>
      <w:r w:rsidR="00105D60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9D4E26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A</w:t>
      </w:r>
      <w:r w:rsidR="006C3182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ccepted in Round 1</w:t>
      </w:r>
      <w:r w:rsidR="009D4E26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;</w:t>
      </w:r>
      <w:r w:rsidR="006C3182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9D4E26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A</w:t>
      </w:r>
      <w:r w:rsidR="006C3182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cceptance rate 12%</w:t>
      </w:r>
      <w:r w:rsidR="006C3182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)</w:t>
      </w:r>
    </w:p>
    <w:p w14:paraId="55AF36BC" w14:textId="77C10B49" w:rsidR="001B7040" w:rsidRPr="00860B99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Qiu, Z.</w:t>
      </w:r>
      <w:r w:rsidR="00067298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 xml:space="preserve"> Yan, P.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, &amp; Cai, Z., “Large Language Models </w:t>
      </w:r>
      <w:r w:rsidR="0066399C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for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Second Language English Writing Assessments: An Exploratory Comparison”. </w:t>
      </w:r>
      <w:r w:rsidR="00C85676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In </w:t>
      </w:r>
      <w:r w:rsidR="00FB7FB8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P</w:t>
      </w:r>
      <w:r w:rsidR="00C85676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roceeding of</w:t>
      </w:r>
      <w:r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66399C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the</w:t>
      </w:r>
      <w:r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. 2024.</w:t>
      </w:r>
    </w:p>
    <w:p w14:paraId="3D086A54" w14:textId="03CD3533" w:rsidR="0064016C" w:rsidRPr="00860B99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D054C2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, </w:t>
      </w:r>
      <w:r w:rsidR="000148EA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Ward, R., Wang, D., Tang, Q., &amp; Du, S.,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0148EA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“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Learning Disentangled Features for NeRF-based Face Reconstruction</w:t>
      </w:r>
      <w:r w:rsidR="000148EA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”. </w:t>
      </w:r>
      <w:r w:rsidR="00861D95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In </w:t>
      </w:r>
      <w:r w:rsidR="00861D95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Proceedings of</w:t>
      </w:r>
      <w:r w:rsidR="000148EA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the</w:t>
      </w:r>
      <w:r w:rsidR="000148EA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0148EA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nternational Conference on Image Processing (ICIP)</w:t>
      </w:r>
      <w:r w:rsidR="000148EA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. 2023.</w:t>
      </w:r>
    </w:p>
    <w:p w14:paraId="71847150" w14:textId="1BE77E84" w:rsidR="008B4134" w:rsidRPr="00860B99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DF2B0F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, Gregson</w:t>
      </w: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In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4E3E90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Proceedings</w:t>
      </w:r>
      <w:r w:rsidR="005151AC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of</w:t>
      </w:r>
      <w:r w:rsidR="005151AC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</w:t>
      </w:r>
      <w:r w:rsidR="004E3E90"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the</w:t>
      </w:r>
      <w:r w:rsidRPr="00860B99">
        <w:rPr>
          <w:rFonts w:ascii="Times New Roman" w:eastAsia="Times New Roman" w:hAnsi="Times New Roman" w:cs="Times New Roman"/>
          <w:bCs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Asian Conference on Computer Vision (ACCV)</w:t>
      </w:r>
      <w:r w:rsidR="008E57F7"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.</w:t>
      </w:r>
      <w:r w:rsidRPr="00860B99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60B99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 xml:space="preserve">Mehajabin, N., </w:t>
      </w:r>
      <w:r w:rsidRPr="00860B99">
        <w:rPr>
          <w:rFonts w:ascii="Times New Roman" w:eastAsia="Times New Roman" w:hAnsi="Times New Roman" w:cs="Times New Roman"/>
          <w:b/>
          <w:bCs/>
          <w:color w:val="222222"/>
          <w:sz w:val="22"/>
          <w:szCs w:val="22"/>
          <w:shd w:val="clear" w:color="auto" w:fill="FFFFFF"/>
          <w:lang w:val="en-CA"/>
        </w:rPr>
        <w:t>Yan, P.</w:t>
      </w:r>
      <w:r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 xml:space="preserve">, Kaur, S., Song, J., </w:t>
      </w:r>
      <w:proofErr w:type="spellStart"/>
      <w:r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>Pourazad</w:t>
      </w:r>
      <w:proofErr w:type="spellEnd"/>
      <w:r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 xml:space="preserve">, M. T., Wang, Y., ... &amp; </w:t>
      </w:r>
      <w:proofErr w:type="spellStart"/>
      <w:r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>Nasiopoulos</w:t>
      </w:r>
      <w:proofErr w:type="spellEnd"/>
      <w:r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>Immersiveness</w:t>
      </w:r>
      <w:proofErr w:type="spellEnd"/>
      <w:r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>.</w:t>
      </w:r>
      <w:r w:rsidR="009932A6"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 xml:space="preserve"> In </w:t>
      </w:r>
      <w:r w:rsidR="009932A6" w:rsidRPr="00860B99">
        <w:rPr>
          <w:rFonts w:ascii="Times New Roman" w:eastAsia="Times New Roman" w:hAnsi="Times New Roman" w:cs="Times New Roman"/>
          <w:i/>
          <w:iCs/>
          <w:color w:val="222222"/>
          <w:sz w:val="22"/>
          <w:szCs w:val="22"/>
          <w:shd w:val="clear" w:color="auto" w:fill="FFFFFF"/>
          <w:lang w:val="en-CA"/>
        </w:rPr>
        <w:t>Proceedings of the 55th Hawaii International Conference on System Sciences</w:t>
      </w:r>
      <w:r w:rsidR="00EF6739" w:rsidRPr="00860B99">
        <w:rPr>
          <w:rFonts w:ascii="Times New Roman" w:eastAsia="Times New Roman" w:hAnsi="Times New Roman" w:cs="Times New Roman"/>
          <w:color w:val="222222"/>
          <w:sz w:val="22"/>
          <w:szCs w:val="22"/>
          <w:shd w:val="clear" w:color="auto" w:fill="FFFFFF"/>
          <w:lang w:val="en-CA"/>
        </w:rPr>
        <w:t>. 2022</w:t>
      </w:r>
    </w:p>
    <w:p w14:paraId="1B668B7E" w14:textId="1D640E64" w:rsidR="001F1FFF" w:rsidRPr="00860B99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9958CA" w:rsidRPr="00860B99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 &amp; Choudhury, S., “Optimizing Mobile Edge Computing Multi-Level Task Offloading via Deep</w:t>
      </w:r>
      <w:r w:rsidRPr="00860B99">
        <w:rPr>
          <w:rFonts w:ascii="Times New Roman" w:eastAsia="Times New Roman" w:hAnsi="Times New Roman" w:cs="Times New Roman"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 Reinforcement Learning”. 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In </w:t>
      </w:r>
      <w:r w:rsidR="002D242C"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Proceedings of the </w:t>
      </w:r>
      <w:r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CC 2020-2020 IEEE International Conference on Communications (ICC)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. IEEE. 2020.</w:t>
      </w:r>
    </w:p>
    <w:p w14:paraId="29DCEB50" w14:textId="33715203" w:rsidR="003A75BE" w:rsidRPr="00860B99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Emu</w:t>
      </w:r>
      <w:r w:rsidR="005D7C58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M., </w:t>
      </w:r>
      <w:r w:rsidRPr="00860B99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zh-CN"/>
        </w:rPr>
        <w:t>Yan</w:t>
      </w:r>
      <w:r w:rsidR="00195DB3" w:rsidRPr="00860B99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P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.</w:t>
      </w:r>
      <w:r w:rsidR="009958CA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 Choudhury</w:t>
      </w:r>
      <w:r w:rsidR="005D7C58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Proceedings of the </w:t>
      </w:r>
      <w:r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CC 2020-2020 IEEE International Conference on Communications (ICC) on Convergent IoT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. IEEE.</w:t>
      </w:r>
      <w:r w:rsidR="00997F19"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2020</w:t>
      </w:r>
    </w:p>
    <w:p w14:paraId="55BD913A" w14:textId="46BF4971" w:rsidR="00DA2116" w:rsidRPr="00860B99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9958CA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 xml:space="preserve">Proceedings of the </w:t>
      </w:r>
      <w:r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ICC 2019-2019 IEEE International Conference on Communications (ICC)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 (pp. 1-6). IEEE. </w:t>
      </w:r>
      <w:proofErr w:type="gramStart"/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May,</w:t>
      </w:r>
      <w:proofErr w:type="gramEnd"/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860B99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Yan, P.</w:t>
      </w:r>
      <w:r w:rsidR="009958CA" w:rsidRPr="00860B99">
        <w:rPr>
          <w:rFonts w:ascii="Times New Roman" w:eastAsia="Times New Roman" w:hAnsi="Times New Roman" w:cs="Times New Roman"/>
          <w:b/>
          <w:color w:val="000000" w:themeColor="text1"/>
          <w:sz w:val="22"/>
          <w:szCs w:val="22"/>
          <w:shd w:val="clear" w:color="auto" w:fill="FFFFFF"/>
          <w:lang w:eastAsia="zh-CN"/>
        </w:rPr>
        <w:t>*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, &amp; Feng, Y. “A Hybrid </w:t>
      </w:r>
      <w:proofErr w:type="spellStart"/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Gomoku</w:t>
      </w:r>
      <w:proofErr w:type="spellEnd"/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Deep Learning Artificial Intelligence”. In </w:t>
      </w:r>
      <w:r w:rsidRPr="00860B99">
        <w:rPr>
          <w:rFonts w:ascii="Times New Roman" w:eastAsia="Times New Roman" w:hAnsi="Times New Roman" w:cs="Times New Roman"/>
          <w:i/>
          <w:iCs/>
          <w:color w:val="000000" w:themeColor="text1"/>
          <w:sz w:val="22"/>
          <w:szCs w:val="22"/>
          <w:shd w:val="clear" w:color="auto" w:fill="FFFFFF"/>
          <w:lang w:eastAsia="zh-CN"/>
        </w:rPr>
        <w:t>Proceedings of the 2018 Artificial Intelligence and Cloud Computing Conference</w:t>
      </w:r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 (pp. 48-52). ACM. </w:t>
      </w:r>
      <w:proofErr w:type="gramStart"/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>December,</w:t>
      </w:r>
      <w:proofErr w:type="gramEnd"/>
      <w:r w:rsidRPr="00860B99">
        <w:rPr>
          <w:rFonts w:ascii="Times New Roman" w:eastAsia="Times New Roman" w:hAnsi="Times New Roman" w:cs="Times New Roman"/>
          <w:color w:val="000000" w:themeColor="text1"/>
          <w:sz w:val="22"/>
          <w:szCs w:val="22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3538BB43" w14:textId="23C21690" w:rsidR="00F11CA7" w:rsidRPr="007D7AA2" w:rsidRDefault="000702CC" w:rsidP="00821D6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D7AA2">
        <w:rPr>
          <w:rFonts w:ascii="Times New Roman" w:eastAsia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Yan, P.</w:t>
      </w:r>
      <w:r w:rsidRPr="007D7AA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  <w:t xml:space="preserve">, Ward, R., </w:t>
      </w:r>
      <w:r w:rsidR="001A3C02" w:rsidRPr="007D7AA2">
        <w:rPr>
          <w:rFonts w:ascii="Times New Roman" w:eastAsia="Times New Roman" w:hAnsi="Times New Roman" w:cs="Times New Roman"/>
          <w:color w:val="000000" w:themeColor="text1"/>
          <w:sz w:val="22"/>
          <w:szCs w:val="22"/>
          <w:lang w:eastAsia="zh-CN"/>
        </w:rPr>
        <w:t xml:space="preserve">Wang, D., Tang, Q., </w:t>
      </w:r>
      <w:r w:rsidR="001A3C02" w:rsidRPr="007D7AA2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&amp; Du, S., “StyleMorpheus: A Style-Based 3D-Aware Morphable Face Model”. </w:t>
      </w:r>
      <w:proofErr w:type="spellStart"/>
      <w:r w:rsidR="001A3C02" w:rsidRPr="007D7AA2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>arXiv</w:t>
      </w:r>
      <w:proofErr w:type="spellEnd"/>
      <w:r w:rsidR="001A3C02" w:rsidRPr="007D7AA2">
        <w:rPr>
          <w:rFonts w:ascii="Times New Roman" w:eastAsia="Times New Roman" w:hAnsi="Times New Roman" w:cs="Times New Roman"/>
          <w:bCs/>
          <w:color w:val="000000" w:themeColor="text1"/>
          <w:sz w:val="22"/>
          <w:szCs w:val="22"/>
          <w:shd w:val="clear" w:color="auto" w:fill="FFFFFF"/>
          <w:lang w:eastAsia="zh-CN"/>
        </w:rPr>
        <w:t xml:space="preserve"> preprint. 2025.</w:t>
      </w:r>
    </w:p>
    <w:p w14:paraId="552BE3A8" w14:textId="77777777" w:rsidR="007D7AA2" w:rsidRPr="007D7AA2" w:rsidRDefault="007D7AA2" w:rsidP="007D7AA2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21A03C5D" w14:textId="77777777" w:rsidR="00705B26" w:rsidRPr="006E01BE" w:rsidRDefault="00705B26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</w:t>
      </w:r>
      <w:r w:rsidR="006371EA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14613F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14613F" w:rsidRDefault="0014613F" w:rsidP="0014613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E01BE" w:rsidRDefault="0014613F" w:rsidP="0014613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14613F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5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)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EEE Signal Processing Society (SPS) Travel Grant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lastRenderedPageBreak/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2D72C5BE" w:rsidR="00EC21A9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3D </w:t>
      </w:r>
      <w:r w:rsidR="00334D9A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Hea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14" w:history="1">
        <w:r w:rsidR="000B2ABD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</w:p>
    <w:p w14:paraId="5D5CA229" w14:textId="68915A43" w:rsidR="00EC21A9" w:rsidRDefault="00A358F3" w:rsidP="00EC21A9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1421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ithub</w:t>
      </w:r>
      <w:proofErr w:type="spellEnd"/>
      <w:r w:rsidR="00D1421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2A74C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0</w:t>
      </w:r>
      <w:r w:rsidR="00735B98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+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tars</w:t>
      </w:r>
    </w:p>
    <w:p w14:paraId="3D05986C" w14:textId="2CC505AC" w:rsidR="00886955" w:rsidRPr="00EC21A9" w:rsidRDefault="00EC21A9" w:rsidP="00EC21A9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EC21A9">
        <w:rPr>
          <w:rFonts w:ascii="Times New Roman" w:hAnsi="Times New Roman" w:cs="Times New Roman"/>
          <w:color w:val="000000" w:themeColor="text1"/>
          <w:sz w:val="22"/>
          <w:szCs w:val="22"/>
        </w:rPr>
        <w:t>D</w:t>
      </w:r>
      <w:r w:rsidR="00334D9A" w:rsidRPr="00EC21A9">
        <w:rPr>
          <w:rFonts w:ascii="Times New Roman" w:hAnsi="Times New Roman" w:cs="Times New Roman"/>
          <w:color w:val="000000" w:themeColor="text1"/>
          <w:sz w:val="22"/>
          <w:szCs w:val="22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FB0C22" w:rsidRDefault="00886955" w:rsidP="00886955">
      <w:pPr>
        <w:pStyle w:val="ListParagraph"/>
        <w:spacing w:after="160" w:line="300" w:lineRule="auto"/>
        <w:ind w:left="270"/>
        <w:rPr>
          <w:rFonts w:ascii="Times New Roman" w:hAnsi="Times New Roman" w:cs="Times New Roman"/>
          <w:color w:val="000000" w:themeColor="text1"/>
          <w:sz w:val="12"/>
          <w:szCs w:val="12"/>
          <w:lang w:eastAsia="zh-CN"/>
        </w:rPr>
      </w:pPr>
    </w:p>
    <w:p w14:paraId="441BCAA3" w14:textId="6E62FB1A" w:rsidR="00BD0454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15" w:history="1">
        <w:r w:rsidR="000B2ABD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</w:p>
    <w:p w14:paraId="5A81FC33" w14:textId="43F243D0" w:rsidR="00BD0454" w:rsidRDefault="00283E6C" w:rsidP="00BD045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473E53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ithub</w:t>
      </w:r>
      <w:proofErr w:type="spellEnd"/>
      <w:r w:rsidR="00473E53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40+ Stars</w:t>
      </w:r>
    </w:p>
    <w:p w14:paraId="160EEAFE" w14:textId="55E804CD" w:rsidR="00886955" w:rsidRPr="00BD0454" w:rsidRDefault="00BD0454" w:rsidP="00BD045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BD0454">
        <w:rPr>
          <w:rFonts w:ascii="Times New Roman" w:hAnsi="Times New Roman" w:cs="Times New Roman"/>
          <w:color w:val="000000" w:themeColor="text1"/>
          <w:sz w:val="22"/>
          <w:szCs w:val="22"/>
        </w:rPr>
        <w:t>Developed</w:t>
      </w:r>
      <w:r w:rsidR="00FB0C22" w:rsidRPr="00BD045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 3D Gaussian-based method for creating animatable head avatars using monocular video as training data. This work was accepted at WACV 2025 in the first round</w:t>
      </w:r>
      <w:r w:rsidR="00886955" w:rsidRPr="00BD0454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28343A68" w14:textId="31EE17AC" w:rsidR="00886955" w:rsidRPr="00FB0C22" w:rsidRDefault="00334D9A" w:rsidP="00886955">
      <w:pPr>
        <w:pStyle w:val="ListParagraph"/>
        <w:spacing w:after="160" w:line="300" w:lineRule="auto"/>
        <w:ind w:left="270"/>
        <w:rPr>
          <w:rFonts w:ascii="Times New Roman" w:hAnsi="Times New Roman" w:cs="Times New Roman"/>
          <w:color w:val="000000" w:themeColor="text1"/>
          <w:sz w:val="12"/>
          <w:szCs w:val="12"/>
          <w:lang w:eastAsia="zh-CN"/>
        </w:rPr>
      </w:pPr>
      <w:r w:rsidRPr="00334D9A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3B931331" w14:textId="5DA41907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</w:t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16" w:history="1">
        <w:r w:rsidR="000B2ABD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</w:p>
    <w:p w14:paraId="7AA211F9" w14:textId="08A9C753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</w:t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17" w:history="1">
        <w:r w:rsidR="000B2ABD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</w:p>
    <w:p w14:paraId="155C4734" w14:textId="17AF0942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</w:t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18" w:history="1">
        <w:r w:rsidR="000B2ABD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</w:p>
    <w:p w14:paraId="557D823B" w14:textId="0E693FFC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0B2ABD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ab/>
      </w:r>
      <w:r w:rsidR="000B2ABD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ab/>
      </w:r>
      <w:hyperlink r:id="rId19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www.youtube.com/watch?v=W8Tx`</w:t>
        </w:r>
      </w:hyperlink>
    </w:p>
    <w:p w14:paraId="2417B4DE" w14:textId="77777777" w:rsidR="00FB0C22" w:rsidRPr="00FB0C22" w:rsidRDefault="00FB0C22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14"/>
          <w:szCs w:val="14"/>
          <w:lang w:eastAsia="zh-CN"/>
        </w:rPr>
      </w:pPr>
    </w:p>
    <w:p w14:paraId="44539F06" w14:textId="25936F0B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90BD6BC" w14:textId="2C0684BF" w:rsidR="00A658E8" w:rsidRPr="00A658E8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5) </w:t>
      </w:r>
      <w:proofErr w:type="spellStart"/>
      <w:r w:rsidRPr="00976DB5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mesh</w:t>
      </w:r>
      <w:proofErr w:type="spellEnd"/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: Differentiable Hybrid 3D Rendering Pipeline</w:t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20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gmesh</w:t>
        </w:r>
      </w:hyperlink>
    </w:p>
    <w:p w14:paraId="76342454" w14:textId="5A683616" w:rsidR="00FB0C22" w:rsidRPr="00A658E8" w:rsidRDefault="004E64A7" w:rsidP="00A658E8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4E64A7">
        <w:rPr>
          <w:rFonts w:ascii="Times New Roman" w:hAnsi="Times New Roman" w:cs="Times New Roman"/>
          <w:color w:val="000000" w:themeColor="text1"/>
          <w:sz w:val="22"/>
          <w:szCs w:val="22"/>
        </w:rPr>
        <w:t>Developed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a pipeline for differentiable hybrid rendering of scenes that </w:t>
      </w:r>
      <w:r w:rsidR="00253634">
        <w:rPr>
          <w:rFonts w:ascii="Times New Roman" w:hAnsi="Times New Roman" w:cs="Times New Roman"/>
          <w:color w:val="000000" w:themeColor="text1"/>
          <w:sz w:val="22"/>
          <w:szCs w:val="22"/>
        </w:rPr>
        <w:t>contains both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3D Gaussians and </w:t>
      </w:r>
      <w:r w:rsidR="00253634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3D 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meshes. </w:t>
      </w:r>
      <w:r w:rsidR="00C103FA">
        <w:rPr>
          <w:rFonts w:ascii="Times New Roman" w:hAnsi="Times New Roman" w:cs="Times New Roman"/>
          <w:color w:val="000000" w:themeColor="text1"/>
          <w:sz w:val="22"/>
          <w:szCs w:val="22"/>
        </w:rPr>
        <w:t>I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 supports end-to-end learning and seamless integration with </w:t>
      </w:r>
      <w:proofErr w:type="spellStart"/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>Py</w:t>
      </w:r>
      <w:r w:rsidR="00BA20FC">
        <w:rPr>
          <w:rFonts w:ascii="Times New Roman" w:hAnsi="Times New Roman" w:cs="Times New Roman"/>
          <w:color w:val="000000" w:themeColor="text1"/>
          <w:sz w:val="22"/>
          <w:szCs w:val="22"/>
        </w:rPr>
        <w:t>t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>orch</w:t>
      </w:r>
      <w:proofErr w:type="spellEnd"/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BA20FC">
        <w:rPr>
          <w:rFonts w:ascii="Times New Roman" w:hAnsi="Times New Roman" w:cs="Times New Roman"/>
          <w:color w:val="000000" w:themeColor="text1"/>
          <w:sz w:val="22"/>
          <w:szCs w:val="22"/>
        </w:rPr>
        <w:t>pipelines</w:t>
      </w:r>
      <w:r w:rsidR="00FB0C22" w:rsidRPr="00A658E8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14:paraId="3051B9CD" w14:textId="77777777" w:rsidR="00FB0C22" w:rsidRPr="00FB0C22" w:rsidRDefault="00FB0C22" w:rsidP="00FB0C22">
      <w:pPr>
        <w:pStyle w:val="ListParagraph"/>
        <w:spacing w:after="160" w:line="300" w:lineRule="auto"/>
        <w:ind w:left="270"/>
        <w:rPr>
          <w:rFonts w:ascii="Times New Roman" w:hAnsi="Times New Roman" w:cs="Times New Roman"/>
          <w:color w:val="000000" w:themeColor="text1"/>
          <w:sz w:val="12"/>
          <w:szCs w:val="12"/>
          <w:lang w:eastAsia="zh-CN"/>
        </w:rPr>
      </w:pPr>
    </w:p>
    <w:p w14:paraId="3BE9F5CA" w14:textId="40BAD5A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21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zenflow</w:t>
        </w:r>
      </w:hyperlink>
    </w:p>
    <w:p w14:paraId="57088890" w14:textId="4BB9E275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User Interface</w:t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22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www.youtube.com/watch?v=pRxXQcuVQSs&amp;t=9s</w:t>
        </w:r>
      </w:hyperlink>
    </w:p>
    <w:p w14:paraId="7D6BDEEA" w14:textId="65F9C09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r w:rsidR="00ED5F09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ab/>
      </w:r>
      <w:hyperlink r:id="rId23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www/draw.html</w:t>
        </w:r>
      </w:hyperlink>
    </w:p>
    <w:p w14:paraId="5CE1E1C7" w14:textId="1EB2CFFD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="00ED5F09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ab/>
      </w:r>
      <w:r w:rsidR="00ED5F09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ab/>
      </w:r>
      <w:hyperlink r:id="rId24" w:history="1">
        <w:r w:rsidR="00ED5F09" w:rsidRPr="00066D23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js_codes/gomoku</w:t>
        </w:r>
      </w:hyperlink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9D79CC">
        <w:rPr>
          <w:rFonts w:ascii="Times New Roman" w:hAnsi="Times New Roman" w:cs="Times New Roman"/>
          <w:bCs/>
          <w:color w:val="0070C0"/>
          <w:sz w:val="22"/>
          <w:szCs w:val="22"/>
          <w:lang w:eastAsia="zh-CN"/>
        </w:rPr>
        <w:t>Project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9D79CC">
        <w:rPr>
          <w:rFonts w:ascii="Times New Roman" w:hAnsi="Times New Roman" w:cs="Times New Roman"/>
          <w:bCs/>
          <w:color w:val="0070C0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C3AC7F0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="0075122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undergra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9D79CC">
        <w:rPr>
          <w:rFonts w:ascii="Times New Roman" w:hAnsi="Times New Roman" w:cs="Times New Roman"/>
          <w:bCs/>
          <w:color w:val="0070C0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lastRenderedPageBreak/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5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5E9B5708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5A601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J</w:t>
      </w:r>
      <w:r w:rsidR="0014613F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ly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14613F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0</w:t>
      </w:r>
      <w:r w:rsidR="00793D27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8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6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73085E" w14:textId="77777777" w:rsidR="008F3285" w:rsidRDefault="008F3285" w:rsidP="00C458D4">
      <w:r>
        <w:separator/>
      </w:r>
    </w:p>
  </w:endnote>
  <w:endnote w:type="continuationSeparator" w:id="0">
    <w:p w14:paraId="7439A9EC" w14:textId="77777777" w:rsidR="008F3285" w:rsidRDefault="008F3285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36451C" w14:textId="77777777" w:rsidR="008F3285" w:rsidRDefault="008F3285" w:rsidP="00C458D4">
      <w:r>
        <w:separator/>
      </w:r>
    </w:p>
  </w:footnote>
  <w:footnote w:type="continuationSeparator" w:id="0">
    <w:p w14:paraId="1370CCC9" w14:textId="77777777" w:rsidR="008F3285" w:rsidRDefault="008F3285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2907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653C"/>
    <w:rsid w:val="00283E6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F0E10"/>
    <w:rsid w:val="002F2524"/>
    <w:rsid w:val="00300175"/>
    <w:rsid w:val="003054C6"/>
    <w:rsid w:val="00307EF3"/>
    <w:rsid w:val="00314D53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A6019"/>
    <w:rsid w:val="005B0698"/>
    <w:rsid w:val="005B264F"/>
    <w:rsid w:val="005C0A3B"/>
    <w:rsid w:val="005C5F02"/>
    <w:rsid w:val="005C7ADC"/>
    <w:rsid w:val="005D10B4"/>
    <w:rsid w:val="005D1D56"/>
    <w:rsid w:val="005D2C04"/>
    <w:rsid w:val="005D3867"/>
    <w:rsid w:val="005D46BE"/>
    <w:rsid w:val="005D7C58"/>
    <w:rsid w:val="005E1776"/>
    <w:rsid w:val="005E6A0C"/>
    <w:rsid w:val="005F0B1E"/>
    <w:rsid w:val="005F2BC5"/>
    <w:rsid w:val="00600A9D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5F8F"/>
    <w:rsid w:val="007263B0"/>
    <w:rsid w:val="007263E7"/>
    <w:rsid w:val="00726BA4"/>
    <w:rsid w:val="00733F5E"/>
    <w:rsid w:val="00735B98"/>
    <w:rsid w:val="0073645B"/>
    <w:rsid w:val="00742DAF"/>
    <w:rsid w:val="00745091"/>
    <w:rsid w:val="0075122B"/>
    <w:rsid w:val="00755992"/>
    <w:rsid w:val="00756C94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D0F69"/>
    <w:rsid w:val="007D1F8C"/>
    <w:rsid w:val="007D7AA2"/>
    <w:rsid w:val="007E1004"/>
    <w:rsid w:val="007E12E7"/>
    <w:rsid w:val="007F4138"/>
    <w:rsid w:val="00800311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478D"/>
    <w:rsid w:val="00865F9A"/>
    <w:rsid w:val="008678AD"/>
    <w:rsid w:val="00873739"/>
    <w:rsid w:val="0088204A"/>
    <w:rsid w:val="0088238E"/>
    <w:rsid w:val="00883167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D79CC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E8"/>
    <w:rsid w:val="00A658F8"/>
    <w:rsid w:val="00A67C3C"/>
    <w:rsid w:val="00A70B45"/>
    <w:rsid w:val="00A73650"/>
    <w:rsid w:val="00A74EB8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16BE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14D0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2E5E"/>
    <w:rsid w:val="00B97360"/>
    <w:rsid w:val="00BA0457"/>
    <w:rsid w:val="00BA162F"/>
    <w:rsid w:val="00BA20FC"/>
    <w:rsid w:val="00BA295C"/>
    <w:rsid w:val="00BA29DC"/>
    <w:rsid w:val="00BA5CD8"/>
    <w:rsid w:val="00BB0207"/>
    <w:rsid w:val="00BB0BC4"/>
    <w:rsid w:val="00BB3A8A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03FA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85676"/>
    <w:rsid w:val="00C95CB3"/>
    <w:rsid w:val="00C97028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6710"/>
    <w:rsid w:val="00D4032F"/>
    <w:rsid w:val="00D449F0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21A9"/>
    <w:rsid w:val="00EC5D9E"/>
    <w:rsid w:val="00EC70C3"/>
    <w:rsid w:val="00ED287C"/>
    <w:rsid w:val="00ED3B81"/>
    <w:rsid w:val="00ED5F09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PeizhiYan/zenflo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hyperlink" Target="https://github.com/camenduru/simple-kn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gmesh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peizhiyan.github.io/js_codes/gomok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www/draw.html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%6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www.youtube.com/watch?v=pRxXQcuVQSs&amp;t=9s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5</Pages>
  <Words>1957</Words>
  <Characters>11159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91</cp:revision>
  <cp:lastPrinted>2024-11-09T23:50:00Z</cp:lastPrinted>
  <dcterms:created xsi:type="dcterms:W3CDTF">2025-03-11T04:47:00Z</dcterms:created>
  <dcterms:modified xsi:type="dcterms:W3CDTF">2025-07-09T06:31:00Z</dcterms:modified>
</cp:coreProperties>
</file>